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F8926" w14:textId="3BAC9E56" w:rsidR="006C5D2D" w:rsidRDefault="0070585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81280" behindDoc="1" locked="0" layoutInCell="1" allowOverlap="1" wp14:anchorId="684315AB" wp14:editId="2A171F40">
            <wp:simplePos x="0" y="0"/>
            <wp:positionH relativeFrom="column">
              <wp:posOffset>0</wp:posOffset>
            </wp:positionH>
            <wp:positionV relativeFrom="paragraph">
              <wp:posOffset>-15303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D3E83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F33FAE9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682D95E2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37DBE5C1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0A09F11D" w14:textId="6F36AE3B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7D466AC0" wp14:editId="117A333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Schlumberger - </w:t>
      </w:r>
      <w:r w:rsidR="00B637D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Lead Auditor for Performance Audit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9152FA" w14:textId="71CCA77A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705851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B637D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23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4B293E8D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80AF14A" wp14:editId="76D75B7A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517946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B8E7CD1" w14:textId="77777777" w:rsidR="0002003F" w:rsidRDefault="0002003F" w:rsidP="005D72C0">
      <w:pPr>
        <w:pStyle w:val="Heading2"/>
        <w:spacing w:before="95"/>
        <w:ind w:left="0"/>
      </w:pPr>
    </w:p>
    <w:p w14:paraId="38A621EF" w14:textId="6D9801EB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5870ADC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5C8ABD2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E749E63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3EDD4EFB" wp14:editId="4B2BD02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B7D52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4AED029F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ADDEB6B" wp14:editId="5E9D53F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2C2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18A729F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AC154F" wp14:editId="68BA4FF6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0880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75BDD9B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9A8F85" wp14:editId="1A80C486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49144E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A5164B7" w14:textId="57FBA909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2B234CBB" wp14:editId="6C90A645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567D2F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271C2437" wp14:editId="7DA60C5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2CC2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6349F47" wp14:editId="0BCF44D5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32CA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F91AAE0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29905148" wp14:editId="208B0FF3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BDDC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1EF9A1F" wp14:editId="2FF85D9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B9006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62C65BD" wp14:editId="504800B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AE25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25550E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5504C63" wp14:editId="248F5EFD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329BF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E0CAB2A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B3BCE7A" wp14:editId="306CEB7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AF1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70F6BE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5AAA03C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D93446C" wp14:editId="75B4C28A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0903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112BB734" w14:textId="2D7CD5A6" w:rsidR="004B695B" w:rsidRDefault="004B695B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182C944A" w14:textId="77777777" w:rsidR="0002003F" w:rsidRDefault="0002003F" w:rsidP="0002003F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2ADAA8FC" w14:textId="6D77B865" w:rsidR="0002003F" w:rsidRPr="00CF0234" w:rsidRDefault="0002003F" w:rsidP="00CF0234">
      <w:pPr>
        <w:pStyle w:val="Heading2"/>
        <w:ind w:left="0"/>
      </w:pPr>
      <w:r w:rsidRPr="00CF0234">
        <w:t>2023 Course Dates</w:t>
      </w:r>
      <w:r w:rsidR="00415061" w:rsidRPr="00CF0234">
        <w:t xml:space="preserve"> (Virtual)</w:t>
      </w:r>
    </w:p>
    <w:p w14:paraId="5FCF38C1" w14:textId="77777777" w:rsidR="0002003F" w:rsidRPr="00006429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13E9F5D" w14:textId="359850C0" w:rsidR="00006429" w:rsidRPr="00006429" w:rsidRDefault="00CA06C2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33349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US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Feb 13-16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A747CBE" w14:textId="7C60FFC3" w:rsidR="00006429" w:rsidRPr="00006429" w:rsidRDefault="00CA06C2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66894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Mar 13-16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568B73B" w14:textId="35BBF3CC" w:rsidR="00AB2B1A" w:rsidRDefault="00CA06C2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35509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pr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17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20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57E2589" w14:textId="73D05154" w:rsidR="0002003F" w:rsidRPr="00006429" w:rsidRDefault="00CA06C2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22020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Jun 19-22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372DE73" w14:textId="6E302D3D" w:rsidR="0002003F" w:rsidRPr="00006429" w:rsidRDefault="00CA06C2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978904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ug 14-17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CCA7E9" w14:textId="1689DF0C" w:rsidR="0002003F" w:rsidRDefault="00CA06C2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52854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Sep 11-14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FA0C588" w14:textId="7C45055F" w:rsidR="0002003F" w:rsidRDefault="00CA06C2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219864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Oct 16-19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5C6BE15" w14:textId="7D112A45" w:rsidR="0002003F" w:rsidRDefault="00CA06C2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636898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Nov 13-16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6F66499" w14:textId="5F3E8A28" w:rsidR="0002003F" w:rsidRDefault="00CA06C2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64583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CB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54CBD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54CBD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154CBD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54CBD">
        <w:rPr>
          <w:rFonts w:ascii="Franklin Gothic Book" w:hAnsi="Franklin Gothic Book" w:cs="FranklinGothicBook"/>
          <w:color w:val="000000"/>
          <w:sz w:val="16"/>
          <w:szCs w:val="16"/>
        </w:rPr>
        <w:t>Dec 11-14</w:t>
      </w:r>
      <w:r w:rsidR="00154CBD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8DD5EB1" w14:textId="77777777" w:rsidR="00DD2EF7" w:rsidRDefault="00DD2E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4A2F93" w14:textId="77777777" w:rsidR="00A244C4" w:rsidRPr="0002003F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i/>
          <w:iCs/>
          <w:sz w:val="16"/>
          <w:szCs w:val="20"/>
        </w:rPr>
      </w:pPr>
      <w:r w:rsidRPr="0002003F">
        <w:rPr>
          <w:rFonts w:ascii="Franklin Gothic Book" w:hAnsi="Franklin Gothic Book" w:cs="FranklinGothicBook"/>
          <w:i/>
          <w:iCs/>
          <w:color w:val="000000"/>
          <w:sz w:val="16"/>
          <w:szCs w:val="16"/>
        </w:rPr>
        <w:t>*</w:t>
      </w:r>
      <w:r w:rsidRPr="0002003F">
        <w:rPr>
          <w:rFonts w:ascii="Franklin Gothic Book" w:hAnsi="Franklin Gothic Book"/>
          <w:i/>
          <w:iCs/>
          <w:sz w:val="16"/>
          <w:szCs w:val="20"/>
        </w:rPr>
        <w:t xml:space="preserve"> Dates subject to change based on enrollment numbers.</w:t>
      </w:r>
    </w:p>
    <w:p w14:paraId="720FC569" w14:textId="77777777" w:rsidR="00A244C4" w:rsidRDefault="00A244C4" w:rsidP="00A244C4">
      <w:pPr>
        <w:spacing w:before="10" w:line="220" w:lineRule="exact"/>
      </w:pPr>
    </w:p>
    <w:p w14:paraId="311A81F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F84395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2F459215" w14:textId="12B5913A" w:rsidR="00E65AC0" w:rsidRDefault="00E65AC0" w:rsidP="00E65A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4A24B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</w:t>
      </w:r>
    </w:p>
    <w:p w14:paraId="1B01F923" w14:textId="17B6F9FA" w:rsidR="006C552A" w:rsidRDefault="006C552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1A09BEC" w14:textId="63A232DB" w:rsidR="000E4C92" w:rsidRDefault="000E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85E821" w14:textId="2B1A6949" w:rsidR="00333D1B" w:rsidRDefault="00333D1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F45E339" w14:textId="77777777" w:rsidR="00333D1B" w:rsidRDefault="00333D1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352D0A0" w14:textId="5ABBA23A" w:rsidR="00333D1B" w:rsidRDefault="00333D1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B4B729E" w14:textId="487918A6" w:rsidR="00CF0234" w:rsidRDefault="00CF023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8B37EE1" w14:textId="49177121" w:rsidR="00CF0234" w:rsidRDefault="00CF023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35BCE57" w14:textId="77777777" w:rsidR="00CF0234" w:rsidRDefault="00CF023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8CCD71" w14:textId="12B25659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A75631" w14:textId="2F7A2B10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CD2E3BE" w14:textId="77777777" w:rsidR="00A076B6" w:rsidRDefault="00A076B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702C68" w14:textId="3C648193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CBBE8A" w14:textId="0159A1A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9C5944" w14:textId="1719635E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05CE09" w14:textId="2DBE14A6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2AF4ED" w14:textId="3B031305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FFD8872" w14:textId="505927C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5906F8" w14:textId="77777777" w:rsidR="00A076B6" w:rsidRDefault="00A076B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92EEB0A" w14:textId="3381DDDA" w:rsidR="0002003F" w:rsidRDefault="005C3A0B" w:rsidP="0002003F">
      <w:pPr>
        <w:pStyle w:val="Heading2"/>
      </w:pPr>
      <w:r>
        <w:t>Payment</w:t>
      </w:r>
    </w:p>
    <w:p w14:paraId="1828BAEE" w14:textId="77777777" w:rsidR="0002003F" w:rsidRDefault="0002003F" w:rsidP="0002003F">
      <w:pPr>
        <w:pStyle w:val="Heading2"/>
      </w:pPr>
    </w:p>
    <w:p w14:paraId="163B76ED" w14:textId="16127BFB" w:rsidR="006C5D2D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-2062699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2003F"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Credit</w:t>
      </w:r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 xml:space="preserve"> Card</w:t>
      </w:r>
    </w:p>
    <w:p w14:paraId="50176A06" w14:textId="65967CFD" w:rsidR="00B637D6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954523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Purchase Order</w:t>
      </w:r>
    </w:p>
    <w:p w14:paraId="024E1F05" w14:textId="77777777" w:rsidR="006C5D2D" w:rsidRDefault="006C5D2D">
      <w:pPr>
        <w:spacing w:line="160" w:lineRule="exact"/>
        <w:rPr>
          <w:sz w:val="16"/>
          <w:szCs w:val="16"/>
        </w:rPr>
      </w:pPr>
    </w:p>
    <w:p w14:paraId="0A08A9C8" w14:textId="77777777" w:rsidR="006C5D2D" w:rsidRDefault="005C3A0B">
      <w:pPr>
        <w:pStyle w:val="Heading2"/>
      </w:pPr>
      <w:r>
        <w:t>Cancellations</w:t>
      </w:r>
    </w:p>
    <w:p w14:paraId="09662285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E471004" w14:textId="4F466196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05851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773E2D83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2764FF84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8AB276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914241E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4BA4A1E" w14:textId="77777777" w:rsidR="006C5D2D" w:rsidRDefault="006C5D2D">
      <w:pPr>
        <w:spacing w:line="160" w:lineRule="exact"/>
        <w:rPr>
          <w:sz w:val="16"/>
          <w:szCs w:val="16"/>
        </w:rPr>
      </w:pPr>
    </w:p>
    <w:p w14:paraId="2DFDECAF" w14:textId="1DB63914" w:rsidR="004B695B" w:rsidRDefault="004A24BD" w:rsidP="004B695B">
      <w:pPr>
        <w:pStyle w:val="Heading2"/>
        <w:rPr>
          <w:rFonts w:ascii="Franklin Gothic Book" w:hAnsi="Franklin Gothic Book"/>
          <w:sz w:val="16"/>
        </w:rPr>
      </w:pPr>
      <w:r>
        <w:br/>
      </w:r>
      <w:r w:rsidR="004B695B" w:rsidRPr="004B695B">
        <w:t>Photo (Headshot) for RPN</w:t>
      </w:r>
      <w:r w:rsidR="004B695B" w:rsidRPr="004B695B">
        <w:rPr>
          <w:rFonts w:ascii="Calibri" w:hAnsi="Calibri"/>
        </w:rPr>
        <w:t>™</w:t>
      </w:r>
      <w:r w:rsidR="004B695B" w:rsidRPr="004B695B">
        <w:t xml:space="preserve"> license -</w:t>
      </w:r>
      <w:r w:rsidR="004B695B" w:rsidRPr="004B695B">
        <w:rPr>
          <w:rFonts w:ascii="Franklin Gothic Book" w:hAnsi="Franklin Gothic Book"/>
          <w:sz w:val="16"/>
        </w:rPr>
        <w:t xml:space="preserve"> Upload the clear headshot photo with solid color (</w:t>
      </w:r>
      <w:proofErr w:type="gramStart"/>
      <w:r w:rsidR="004B695B" w:rsidRPr="004B695B">
        <w:rPr>
          <w:rFonts w:ascii="Franklin Gothic Book" w:hAnsi="Franklin Gothic Book"/>
          <w:sz w:val="16"/>
        </w:rPr>
        <w:t>e.g.</w:t>
      </w:r>
      <w:proofErr w:type="gramEnd"/>
      <w:r w:rsidR="004B695B" w:rsidRPr="004B695B">
        <w:rPr>
          <w:rFonts w:ascii="Franklin Gothic Book" w:hAnsi="Franklin Gothic Book"/>
          <w:sz w:val="16"/>
        </w:rPr>
        <w:t xml:space="preserve"> black or white) background.</w:t>
      </w:r>
    </w:p>
    <w:p w14:paraId="72B87620" w14:textId="77777777" w:rsidR="0002003F" w:rsidRPr="004B695B" w:rsidRDefault="0002003F" w:rsidP="004B695B">
      <w:pPr>
        <w:pStyle w:val="Heading2"/>
        <w:rPr>
          <w:rFonts w:ascii="Franklin Gothic Book" w:hAnsi="Franklin Gothic Book"/>
          <w:sz w:val="16"/>
        </w:rPr>
      </w:pPr>
    </w:p>
    <w:p w14:paraId="0975B917" w14:textId="29989CDE" w:rsidR="004B695B" w:rsidRDefault="004B695B" w:rsidP="004B695B">
      <w:pPr>
        <w:ind w:left="176"/>
        <w:outlineLvl w:val="1"/>
      </w:pPr>
      <w:r w:rsidRPr="004B695B">
        <w:t xml:space="preserve">    </w:t>
      </w:r>
      <w:sdt>
        <w:sdtPr>
          <w:id w:val="1752311079"/>
          <w:showingPlcHdr/>
          <w:picture/>
        </w:sdtPr>
        <w:sdtEndPr/>
        <w:sdtContent>
          <w:r w:rsidRPr="004B695B">
            <w:rPr>
              <w:noProof/>
              <w:lang w:val="en-PH" w:eastAsia="en-PH"/>
            </w:rPr>
            <w:drawing>
              <wp:inline distT="0" distB="0" distL="0" distR="0" wp14:anchorId="6A062658" wp14:editId="08F9F975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EC6B236" w14:textId="77777777" w:rsidR="0002003F" w:rsidRPr="004B695B" w:rsidRDefault="0002003F" w:rsidP="004B695B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5082DEDF" w14:textId="2771B5D3" w:rsidR="00023F33" w:rsidRDefault="00023F33" w:rsidP="000E2CF7">
      <w:pPr>
        <w:spacing w:before="1"/>
        <w:contextualSpacing/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6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</w:t>
        </w:r>
        <w:r w:rsidR="00A076B6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wollamgroup</w:t>
        </w:r>
      </w:hyperlink>
      <w:r w:rsidR="00A076B6">
        <w:rPr>
          <w:rStyle w:val="Hyperlink"/>
          <w:rFonts w:ascii="Franklin Gothic Book" w:eastAsia="Franklin Gothic Book" w:hAnsi="Franklin Gothic Book"/>
          <w:b/>
          <w:sz w:val="16"/>
          <w:szCs w:val="16"/>
        </w:rPr>
        <w:t>s.com</w:t>
      </w:r>
    </w:p>
    <w:sectPr w:rsidR="00023F33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82D94" w14:textId="77777777" w:rsidR="00CA06C2" w:rsidRDefault="00CA06C2" w:rsidP="008F7DBA">
      <w:r>
        <w:separator/>
      </w:r>
    </w:p>
  </w:endnote>
  <w:endnote w:type="continuationSeparator" w:id="0">
    <w:p w14:paraId="1706AEC6" w14:textId="77777777" w:rsidR="00CA06C2" w:rsidRDefault="00CA06C2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B95BB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26A91E" wp14:editId="2B329248">
              <wp:simplePos x="0" y="0"/>
              <wp:positionH relativeFrom="page">
                <wp:posOffset>76327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02C8F" w14:textId="6B252B83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05851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7C5FBC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6A91E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0.1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" filled="f" stroked="f">
              <v:textbox inset="0,0,0,0">
                <w:txbxContent>
                  <w:p w14:paraId="06F02C8F" w14:textId="6B252B83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05851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7C5FBC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E229857" wp14:editId="203B26B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81BCF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FD18F" w14:textId="77777777" w:rsidR="00CA06C2" w:rsidRDefault="00CA06C2" w:rsidP="008F7DBA">
      <w:r>
        <w:separator/>
      </w:r>
    </w:p>
  </w:footnote>
  <w:footnote w:type="continuationSeparator" w:id="0">
    <w:p w14:paraId="029D41A3" w14:textId="77777777" w:rsidR="00CA06C2" w:rsidRDefault="00CA06C2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F3DF4"/>
    <w:multiLevelType w:val="hybridMultilevel"/>
    <w:tmpl w:val="5A806B50"/>
    <w:lvl w:ilvl="0" w:tplc="B30A1C0C">
      <w:numFmt w:val="bullet"/>
      <w:lvlText w:val=""/>
      <w:lvlJc w:val="left"/>
      <w:pPr>
        <w:ind w:left="720" w:hanging="360"/>
      </w:pPr>
      <w:rPr>
        <w:rFonts w:ascii="Symbol" w:eastAsia="Franklin Gothic Book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yL6dN7i+WMU6U/Gvi+W/mgIbJfi81UEYh+ib17AZVXRqpXecp5VOYvoE2BqFNH3se1JIwRFw63Fi5ySdXOLntw==" w:salt="O6DK4EUKvh6E9Z0jEUrMcA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zMDU1szS2NDJV0lEKTi0uzszPAymwrAUAttFs9SwAAAA="/>
  </w:docVars>
  <w:rsids>
    <w:rsidRoot w:val="006C5D2D"/>
    <w:rsid w:val="00006429"/>
    <w:rsid w:val="000166A7"/>
    <w:rsid w:val="0002003F"/>
    <w:rsid w:val="00023F33"/>
    <w:rsid w:val="00024A0C"/>
    <w:rsid w:val="00056B8B"/>
    <w:rsid w:val="00077102"/>
    <w:rsid w:val="000831C8"/>
    <w:rsid w:val="000A54E1"/>
    <w:rsid w:val="000B109D"/>
    <w:rsid w:val="000D53A3"/>
    <w:rsid w:val="000E2CF7"/>
    <w:rsid w:val="000E4C92"/>
    <w:rsid w:val="000F3B99"/>
    <w:rsid w:val="0010054E"/>
    <w:rsid w:val="001045BF"/>
    <w:rsid w:val="001304A6"/>
    <w:rsid w:val="00131489"/>
    <w:rsid w:val="0015469F"/>
    <w:rsid w:val="00154CBD"/>
    <w:rsid w:val="001D07A9"/>
    <w:rsid w:val="001D519F"/>
    <w:rsid w:val="001E4AD6"/>
    <w:rsid w:val="001F5C4D"/>
    <w:rsid w:val="00212B1A"/>
    <w:rsid w:val="002341D2"/>
    <w:rsid w:val="00255657"/>
    <w:rsid w:val="00256C6C"/>
    <w:rsid w:val="002713A6"/>
    <w:rsid w:val="00271AFF"/>
    <w:rsid w:val="0027314F"/>
    <w:rsid w:val="00281223"/>
    <w:rsid w:val="00291851"/>
    <w:rsid w:val="0029273B"/>
    <w:rsid w:val="002A565F"/>
    <w:rsid w:val="002A692E"/>
    <w:rsid w:val="002C3B92"/>
    <w:rsid w:val="002E402E"/>
    <w:rsid w:val="0030249E"/>
    <w:rsid w:val="003156A4"/>
    <w:rsid w:val="00333D1B"/>
    <w:rsid w:val="00337E55"/>
    <w:rsid w:val="0035283F"/>
    <w:rsid w:val="003816B6"/>
    <w:rsid w:val="00385786"/>
    <w:rsid w:val="003B2506"/>
    <w:rsid w:val="003F1893"/>
    <w:rsid w:val="00410B3D"/>
    <w:rsid w:val="00415061"/>
    <w:rsid w:val="004310CA"/>
    <w:rsid w:val="004506B5"/>
    <w:rsid w:val="004962B6"/>
    <w:rsid w:val="004A24BD"/>
    <w:rsid w:val="004B695B"/>
    <w:rsid w:val="00503D01"/>
    <w:rsid w:val="00511010"/>
    <w:rsid w:val="00516B6F"/>
    <w:rsid w:val="005453B9"/>
    <w:rsid w:val="00557F89"/>
    <w:rsid w:val="00591E20"/>
    <w:rsid w:val="005C2AEE"/>
    <w:rsid w:val="005C3A0B"/>
    <w:rsid w:val="005D72C0"/>
    <w:rsid w:val="005F680F"/>
    <w:rsid w:val="006016F9"/>
    <w:rsid w:val="00602ADD"/>
    <w:rsid w:val="00610A06"/>
    <w:rsid w:val="006456BB"/>
    <w:rsid w:val="006A5181"/>
    <w:rsid w:val="006B536C"/>
    <w:rsid w:val="006B7763"/>
    <w:rsid w:val="006C552A"/>
    <w:rsid w:val="006C5D2D"/>
    <w:rsid w:val="006E486D"/>
    <w:rsid w:val="007035F4"/>
    <w:rsid w:val="00705851"/>
    <w:rsid w:val="007165B2"/>
    <w:rsid w:val="00731BA3"/>
    <w:rsid w:val="00734FA3"/>
    <w:rsid w:val="0073726E"/>
    <w:rsid w:val="00742685"/>
    <w:rsid w:val="007562E5"/>
    <w:rsid w:val="00765AE9"/>
    <w:rsid w:val="00773113"/>
    <w:rsid w:val="00790DDE"/>
    <w:rsid w:val="00796A36"/>
    <w:rsid w:val="007A0BE1"/>
    <w:rsid w:val="007A6DBA"/>
    <w:rsid w:val="007C224C"/>
    <w:rsid w:val="007C5FBC"/>
    <w:rsid w:val="007E682E"/>
    <w:rsid w:val="008641A3"/>
    <w:rsid w:val="0088279E"/>
    <w:rsid w:val="00887B0D"/>
    <w:rsid w:val="008B3A48"/>
    <w:rsid w:val="008E43AD"/>
    <w:rsid w:val="008F08A7"/>
    <w:rsid w:val="008F5E5D"/>
    <w:rsid w:val="008F7DBA"/>
    <w:rsid w:val="0090767A"/>
    <w:rsid w:val="009139E8"/>
    <w:rsid w:val="00941CB6"/>
    <w:rsid w:val="009A6701"/>
    <w:rsid w:val="009B528E"/>
    <w:rsid w:val="009D48A4"/>
    <w:rsid w:val="009F0AB8"/>
    <w:rsid w:val="009F29AF"/>
    <w:rsid w:val="009F4F47"/>
    <w:rsid w:val="009F7356"/>
    <w:rsid w:val="009F7DCD"/>
    <w:rsid w:val="00A076B6"/>
    <w:rsid w:val="00A148F1"/>
    <w:rsid w:val="00A235A4"/>
    <w:rsid w:val="00A244C4"/>
    <w:rsid w:val="00A56B81"/>
    <w:rsid w:val="00A57336"/>
    <w:rsid w:val="00A75115"/>
    <w:rsid w:val="00A76047"/>
    <w:rsid w:val="00AB2B1A"/>
    <w:rsid w:val="00AC564C"/>
    <w:rsid w:val="00AC7823"/>
    <w:rsid w:val="00AD14FB"/>
    <w:rsid w:val="00AD2B9B"/>
    <w:rsid w:val="00AF50E8"/>
    <w:rsid w:val="00B1403A"/>
    <w:rsid w:val="00B15594"/>
    <w:rsid w:val="00B240B8"/>
    <w:rsid w:val="00B243C0"/>
    <w:rsid w:val="00B30636"/>
    <w:rsid w:val="00B363CB"/>
    <w:rsid w:val="00B43951"/>
    <w:rsid w:val="00B637D6"/>
    <w:rsid w:val="00BC09BE"/>
    <w:rsid w:val="00C84BC8"/>
    <w:rsid w:val="00C91C8A"/>
    <w:rsid w:val="00CA06C2"/>
    <w:rsid w:val="00CA2BA3"/>
    <w:rsid w:val="00CB0812"/>
    <w:rsid w:val="00CC24F4"/>
    <w:rsid w:val="00CD2250"/>
    <w:rsid w:val="00CE56C0"/>
    <w:rsid w:val="00CF0234"/>
    <w:rsid w:val="00D01210"/>
    <w:rsid w:val="00D04D27"/>
    <w:rsid w:val="00D153C3"/>
    <w:rsid w:val="00D22D6D"/>
    <w:rsid w:val="00D237AA"/>
    <w:rsid w:val="00D56058"/>
    <w:rsid w:val="00D71BDB"/>
    <w:rsid w:val="00D728A5"/>
    <w:rsid w:val="00D742C7"/>
    <w:rsid w:val="00DA663F"/>
    <w:rsid w:val="00DA6A2E"/>
    <w:rsid w:val="00DC04E9"/>
    <w:rsid w:val="00DD0C39"/>
    <w:rsid w:val="00DD2EF7"/>
    <w:rsid w:val="00E13D39"/>
    <w:rsid w:val="00E218F4"/>
    <w:rsid w:val="00E34C7B"/>
    <w:rsid w:val="00E414F4"/>
    <w:rsid w:val="00E430C1"/>
    <w:rsid w:val="00E43BBE"/>
    <w:rsid w:val="00E53FF3"/>
    <w:rsid w:val="00E65AC0"/>
    <w:rsid w:val="00E75D36"/>
    <w:rsid w:val="00E87B41"/>
    <w:rsid w:val="00E94679"/>
    <w:rsid w:val="00EC21BB"/>
    <w:rsid w:val="00ED37DE"/>
    <w:rsid w:val="00EF0EF2"/>
    <w:rsid w:val="00F15469"/>
    <w:rsid w:val="00F3694C"/>
    <w:rsid w:val="00F50EDC"/>
    <w:rsid w:val="00F756A1"/>
    <w:rsid w:val="00F80A07"/>
    <w:rsid w:val="00F97285"/>
    <w:rsid w:val="00FA23F7"/>
    <w:rsid w:val="00FD52E4"/>
    <w:rsid w:val="00FF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EC61D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D519F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7C14F8" w:rsidP="007C14F8">
          <w:pPr>
            <w:pStyle w:val="45126515C3BC4FE78D95397D101534A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7C14F8" w:rsidP="007C14F8">
          <w:pPr>
            <w:pStyle w:val="4FAFF33E1925470B953B817220F016B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7C14F8" w:rsidP="007C14F8">
          <w:pPr>
            <w:pStyle w:val="4685C285B4464497B5CEDB005F5F897E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7C14F8" w:rsidP="007C14F8">
          <w:pPr>
            <w:pStyle w:val="BC66D44D0AF94948A098FAC8F0F5C3A9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7C14F8" w:rsidP="007C14F8">
          <w:pPr>
            <w:pStyle w:val="FC240EA5F8FB461B906337DB7582F16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7C14F8" w:rsidP="007C14F8">
          <w:pPr>
            <w:pStyle w:val="5616E6973F4343F0A28B62A27B282D2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7C14F8" w:rsidP="007C14F8">
          <w:pPr>
            <w:pStyle w:val="0D9AE8EB6F014F94955FC51C58B4B67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7C14F8" w:rsidP="007C14F8">
          <w:pPr>
            <w:pStyle w:val="BCD92D552BB349E5A2A1D841A8FBBCA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7C14F8" w:rsidP="007C14F8">
          <w:pPr>
            <w:pStyle w:val="C0812576DCEC42979337EF87ACF908A1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7C14F8" w:rsidP="007C14F8">
          <w:pPr>
            <w:pStyle w:val="B8DCF147021B4E7EA1C4156A43AA4C90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7C14F8" w:rsidP="007C14F8">
          <w:pPr>
            <w:pStyle w:val="85B824B847C646E1BDFC3D214F1CE5E71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7C14F8" w:rsidP="007C14F8">
          <w:pPr>
            <w:pStyle w:val="694F21F78D754EB7AD355BD7C810A037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804C1"/>
    <w:rsid w:val="001850B3"/>
    <w:rsid w:val="001C5AAE"/>
    <w:rsid w:val="00210D55"/>
    <w:rsid w:val="00232DD3"/>
    <w:rsid w:val="002D2467"/>
    <w:rsid w:val="002D3B37"/>
    <w:rsid w:val="00361352"/>
    <w:rsid w:val="00374323"/>
    <w:rsid w:val="00454EA0"/>
    <w:rsid w:val="004C2BF1"/>
    <w:rsid w:val="004C6D21"/>
    <w:rsid w:val="004C7441"/>
    <w:rsid w:val="004D050A"/>
    <w:rsid w:val="004D2F04"/>
    <w:rsid w:val="004D68E9"/>
    <w:rsid w:val="005D3166"/>
    <w:rsid w:val="0061334F"/>
    <w:rsid w:val="00622416"/>
    <w:rsid w:val="00633225"/>
    <w:rsid w:val="006824ED"/>
    <w:rsid w:val="00687745"/>
    <w:rsid w:val="006B753E"/>
    <w:rsid w:val="006F4B8D"/>
    <w:rsid w:val="00705612"/>
    <w:rsid w:val="00720B00"/>
    <w:rsid w:val="00726431"/>
    <w:rsid w:val="00763507"/>
    <w:rsid w:val="007C1301"/>
    <w:rsid w:val="007C14F8"/>
    <w:rsid w:val="008033A4"/>
    <w:rsid w:val="00816E3D"/>
    <w:rsid w:val="00871EAD"/>
    <w:rsid w:val="00943CAA"/>
    <w:rsid w:val="009757E4"/>
    <w:rsid w:val="00A45ACD"/>
    <w:rsid w:val="00A5561E"/>
    <w:rsid w:val="00A57A72"/>
    <w:rsid w:val="00A753FF"/>
    <w:rsid w:val="00A9507E"/>
    <w:rsid w:val="00A976D3"/>
    <w:rsid w:val="00AA5F5F"/>
    <w:rsid w:val="00AD476C"/>
    <w:rsid w:val="00B94FC6"/>
    <w:rsid w:val="00BA3C48"/>
    <w:rsid w:val="00C46B9C"/>
    <w:rsid w:val="00C52B1C"/>
    <w:rsid w:val="00C74067"/>
    <w:rsid w:val="00C867E2"/>
    <w:rsid w:val="00D01F7C"/>
    <w:rsid w:val="00D066DA"/>
    <w:rsid w:val="00DD5737"/>
    <w:rsid w:val="00DF1074"/>
    <w:rsid w:val="00DF55A8"/>
    <w:rsid w:val="00E54F17"/>
    <w:rsid w:val="00E8333E"/>
    <w:rsid w:val="00EA1847"/>
    <w:rsid w:val="00F563CD"/>
    <w:rsid w:val="00F745C7"/>
    <w:rsid w:val="00F8312A"/>
    <w:rsid w:val="00FC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14F8"/>
    <w:rPr>
      <w:color w:val="808080"/>
    </w:rPr>
  </w:style>
  <w:style w:type="paragraph" w:customStyle="1" w:styleId="45126515C3BC4FE78D95397D101534A51">
    <w:name w:val="45126515C3BC4FE78D95397D101534A5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7C14F8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2DD7C6-3EED-4B5D-8CAA-D403584CE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DEED15-AC1C-4961-A07B-42FF0E1B88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8933D6-7F54-4C45-A4E4-E3985349B3BD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4.xml><?xml version="1.0" encoding="utf-8"?>
<ds:datastoreItem xmlns:ds="http://schemas.openxmlformats.org/officeDocument/2006/customXml" ds:itemID="{CF41EA72-F0D5-4358-93B0-98675CD500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llandere (Jasmine) cho</cp:lastModifiedBy>
  <cp:revision>4</cp:revision>
  <dcterms:created xsi:type="dcterms:W3CDTF">2023-01-10T17:58:00Z</dcterms:created>
  <dcterms:modified xsi:type="dcterms:W3CDTF">2023-01-10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